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BFE7C" w14:textId="5F3CC0A8" w:rsidR="00380464" w:rsidRDefault="00380464" w:rsidP="00B75820"/>
    <w:p w14:paraId="3D8DEB96" w14:textId="551CBF4A" w:rsidR="00B75820" w:rsidRDefault="00B75820" w:rsidP="00B75820">
      <w:pPr>
        <w:pStyle w:val="Title"/>
        <w:rPr>
          <w:rStyle w:val="Heading1Char"/>
        </w:rPr>
      </w:pPr>
      <w:r w:rsidRPr="00B75820">
        <w:rPr>
          <w:rFonts w:eastAsia="Times New Roman"/>
        </w:rPr>
        <w:t>Source Code</w:t>
      </w:r>
      <w:r>
        <w:rPr>
          <w:rFonts w:eastAsia="Times New Roman"/>
        </w:rPr>
        <w:br/>
      </w:r>
      <w:r w:rsidRPr="00B75820">
        <w:rPr>
          <w:rStyle w:val="Heading1Char"/>
        </w:rPr>
        <w:t>Section 9, Lecture 67</w:t>
      </w:r>
    </w:p>
    <w:p w14:paraId="4AE35FC9" w14:textId="77777777" w:rsidR="00B75820" w:rsidRPr="00B75820" w:rsidRDefault="00B75820" w:rsidP="00B75820"/>
    <w:p w14:paraId="0893AE8A" w14:textId="5714AAD8" w:rsidR="00B75820" w:rsidRDefault="00B75820" w:rsidP="00B75820">
      <w:pPr>
        <w:rPr>
          <w:sz w:val="28"/>
        </w:rPr>
      </w:pPr>
      <w:r w:rsidRPr="00B75820">
        <w:rPr>
          <w:sz w:val="28"/>
        </w:rPr>
        <w:t>The downloadable file is in the resources folder. The source code itself, is down below:</w:t>
      </w:r>
    </w:p>
    <w:p w14:paraId="249B9DD4" w14:textId="2B1811C4" w:rsidR="00B75820" w:rsidRPr="00B75820" w:rsidRDefault="00B75820" w:rsidP="00B75820">
      <w:pPr>
        <w:rPr>
          <w:sz w:val="28"/>
        </w:rPr>
      </w:pPr>
      <w:r>
        <w:rPr>
          <w:sz w:val="28"/>
        </w:rPr>
        <w:br/>
      </w:r>
      <w:r w:rsidRPr="00B75820">
        <w:rPr>
          <w:sz w:val="28"/>
        </w:rPr>
        <w:t>/</w:t>
      </w:r>
      <w:proofErr w:type="spellStart"/>
      <w:r w:rsidRPr="00B75820">
        <w:rPr>
          <w:sz w:val="28"/>
        </w:rPr>
        <w:t>AddPhoto</w:t>
      </w:r>
      <w:proofErr w:type="spellEnd"/>
    </w:p>
    <w:p w14:paraId="4A642D0E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02160FC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tends Component {  </w:t>
      </w:r>
    </w:p>
    <w:p w14:paraId="1B92506E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7245E3C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293FF698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15E3F40C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5162721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1DE814BA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;  </w:t>
      </w:r>
    </w:p>
    <w:p w14:paraId="6B6FE116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mageLink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link.valu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1AE7B4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escription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description.valu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937AEA5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5833CA01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umb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ew Date()),  </w:t>
      </w:r>
    </w:p>
    <w:p w14:paraId="55D96EF0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description,  </w:t>
      </w:r>
    </w:p>
    <w:p w14:paraId="1181E095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E915D1D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9AE0915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description &amp;&amp;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ageLink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{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49F6BE1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Pos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 </w:t>
      </w:r>
    </w:p>
    <w:p w14:paraId="02FA7D3F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onHistory.push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5EA37994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07C1C9A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46217C2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236692E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2C6E05B8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3DE2F00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orm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DBDCD98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5851BB6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ink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E84C046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iption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description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D12F3F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50E5A5A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2AD200F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6B3D8D4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C92471B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42BECE05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CF26F5B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BA6D238" w14:textId="77777777" w:rsidR="00B75820" w:rsidRPr="00B75820" w:rsidRDefault="00B75820" w:rsidP="00B75820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8B7E6CA" w14:textId="59A1B6A7" w:rsidR="00B75820" w:rsidRDefault="00B75820" w:rsidP="00B75820"/>
    <w:p w14:paraId="2BE8FD4F" w14:textId="244A94F8" w:rsidR="00B75820" w:rsidRDefault="00B75820" w:rsidP="00B75820"/>
    <w:p w14:paraId="5C41BCB1" w14:textId="60F0C0E5" w:rsidR="00B75820" w:rsidRDefault="00B75820" w:rsidP="00B75820"/>
    <w:p w14:paraId="0F24EEEE" w14:textId="16EEDCDB" w:rsidR="00B75820" w:rsidRDefault="00B75820" w:rsidP="00B75820"/>
    <w:p w14:paraId="649B8078" w14:textId="77777777" w:rsidR="00B75820" w:rsidRDefault="00B75820" w:rsidP="00B75820"/>
    <w:p w14:paraId="030936D1" w14:textId="4669746B" w:rsidR="00B75820" w:rsidRPr="00B75820" w:rsidRDefault="00B75820" w:rsidP="00B75820">
      <w:pPr>
        <w:rPr>
          <w:b/>
          <w:sz w:val="24"/>
        </w:rPr>
      </w:pPr>
      <w:r w:rsidRPr="00B75820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pp</w:t>
      </w:r>
    </w:p>
    <w:p w14:paraId="4DD8B029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Main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in'  </w:t>
      </w:r>
    </w:p>
    <w:p w14:paraId="0CEAEE23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connect} from 'react-redux'  </w:t>
      </w:r>
    </w:p>
    <w:p w14:paraId="2BBE7501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449B7B5C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actions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redux/actions'  </w:t>
      </w:r>
    </w:p>
    <w:p w14:paraId="1BD843A7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ithRouter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'  </w:t>
      </w:r>
    </w:p>
    <w:p w14:paraId="52A81F3B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StateToProp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state) {  </w:t>
      </w:r>
    </w:p>
    <w:p w14:paraId="16C2F1CE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4FC3175E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post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0A645F72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: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comment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7AE5A47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6CA22AC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3A0E1E6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pDispatchToProp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dispatch) {  </w:t>
      </w:r>
    </w:p>
    <w:p w14:paraId="1E06FDFD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ndActionCreator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s, dispatch)  </w:t>
      </w:r>
    </w:p>
    <w:p w14:paraId="0D4A86B0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F1DD51E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pp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withRout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nect(mapStateToProps, mapDispatchToProps)(Main))  </w:t>
      </w:r>
    </w:p>
    <w:p w14:paraId="3685CF2B" w14:textId="77777777" w:rsidR="00B75820" w:rsidRPr="00B75820" w:rsidRDefault="00B75820" w:rsidP="00B75820">
      <w:pPr>
        <w:numPr>
          <w:ilvl w:val="0"/>
          <w:numId w:val="2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App  </w:t>
      </w:r>
    </w:p>
    <w:p w14:paraId="55B4276A" w14:textId="56A417DE" w:rsidR="00B75820" w:rsidRDefault="00B75820" w:rsidP="00B75820"/>
    <w:p w14:paraId="7034882C" w14:textId="0C08A268" w:rsidR="00B75820" w:rsidRDefault="00B75820" w:rsidP="00B75820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B75820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Comments</w:t>
      </w:r>
    </w:p>
    <w:p w14:paraId="5B5C5612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05ED7B8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Comments extends Component {  </w:t>
      </w:r>
    </w:p>
    <w:p w14:paraId="518665E4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ructo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BFFB093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up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 </w:t>
      </w:r>
    </w:p>
    <w:p w14:paraId="0B25C9FA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.bind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this)  </w:t>
      </w:r>
    </w:p>
    <w:p w14:paraId="43C235BD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C947D2A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andleSubmi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event) {  </w:t>
      </w:r>
    </w:p>
    <w:p w14:paraId="37925E25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vent.preventDefaul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05327987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ven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target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C6CD97A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Commen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this.props.id)  </w:t>
      </w:r>
    </w:p>
    <w:p w14:paraId="76E00851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event.target</w:t>
      </w:r>
      <w:proofErr w:type="gramEnd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.elements.comment.valu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'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BABF3F4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EBA9A1A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7B6B5B5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765A78F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1DA0BBE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.comments.map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index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50135FC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</w:t>
      </w:r>
    </w:p>
    <w:p w14:paraId="4A810D11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comment}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3DF1D37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3170B13B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4B4BEDA3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AE871D0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orm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form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Submi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handleSubmi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2630C1D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ext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lacehold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CD455F4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npu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yp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ubmit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idden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8F24BEE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orm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257D595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EA99316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A7CAAA6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BABA5A8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2FEE18B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71F5E39" w14:textId="77777777" w:rsidR="00B75820" w:rsidRPr="00B75820" w:rsidRDefault="00B75820" w:rsidP="00B75820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Comments  </w:t>
      </w:r>
    </w:p>
    <w:p w14:paraId="62BCB6E7" w14:textId="796E8A8B" w:rsidR="00B75820" w:rsidRDefault="00B75820" w:rsidP="00B75820">
      <w:pPr>
        <w:rPr>
          <w:b/>
          <w:sz w:val="24"/>
        </w:rPr>
      </w:pPr>
    </w:p>
    <w:p w14:paraId="3A8434A0" w14:textId="77777777" w:rsidR="00B75820" w:rsidRDefault="00B75820" w:rsidP="00B75820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20C5EE89" w14:textId="7CE3A1A2" w:rsidR="00B75820" w:rsidRDefault="00B75820" w:rsidP="00B75820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B75820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Main</w:t>
      </w:r>
    </w:p>
    <w:p w14:paraId="43BCB6F1" w14:textId="39C31564" w:rsidR="00B75820" w:rsidRDefault="00B75820" w:rsidP="00B75820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73AB413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BF11C45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3BD63558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spellStart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3C9463D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Route, Link} from 'react-router-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B9860C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Single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ingle'  </w:t>
      </w:r>
    </w:p>
    <w:p w14:paraId="1FC4E113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Main extends Component {  </w:t>
      </w:r>
    </w:p>
    <w:p w14:paraId="5EFB4D46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9D0592F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loading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true }  </w:t>
      </w:r>
    </w:p>
    <w:p w14:paraId="78FA4958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DidMoun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34DCBD0A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LoadingPos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.then((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34CFD14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etState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{loading: false})  </w:t>
      </w:r>
    </w:p>
    <w:p w14:paraId="0B95B6F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09980AC1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LoadingComment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28E1415E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4956FEA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3F349C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   </w:t>
      </w:r>
    </w:p>
    <w:p w14:paraId="37618AF1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41C15DF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7FC914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2551DF88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0F92106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074BB0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19369DFC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F577BC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A336ABA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192280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F157E5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{history}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369B95A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...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History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history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C84823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38429D9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Rout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ac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ath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single/:id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nd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params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(  </w:t>
      </w:r>
    </w:p>
    <w:p w14:paraId="60466071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Singl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oading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state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ing} {...this.props} {...params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6EEBD8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FE880F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5A73BD2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BAECFD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)  </w:t>
      </w:r>
    </w:p>
    <w:p w14:paraId="5C674750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1279F5C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1930FC" w14:textId="77777777" w:rsidR="00B75820" w:rsidRPr="00B75820" w:rsidRDefault="00B75820" w:rsidP="00B75820">
      <w:pPr>
        <w:numPr>
          <w:ilvl w:val="0"/>
          <w:numId w:val="2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Main  </w:t>
      </w:r>
    </w:p>
    <w:p w14:paraId="27B241AF" w14:textId="30121A39" w:rsidR="00B75820" w:rsidRDefault="00B75820" w:rsidP="00B75820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color w:val="29303B"/>
          <w:sz w:val="27"/>
          <w:szCs w:val="27"/>
          <w:shd w:val="clear" w:color="auto" w:fill="FFFFFF"/>
        </w:rPr>
        <w:br/>
      </w:r>
      <w:r w:rsidRPr="00B75820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hoto</w:t>
      </w:r>
    </w:p>
    <w:p w14:paraId="052EEECA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;  </w:t>
      </w:r>
    </w:p>
    <w:p w14:paraId="748B6DF5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24064126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1EFE0D13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Photo(props) {  </w:t>
      </w:r>
    </w:p>
    <w:p w14:paraId="13484335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rop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6470FA9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figur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figure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F30A434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img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photo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rc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imageLink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l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.description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&lt;/Link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818489E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description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p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figcaption</w:t>
      </w:r>
      <w:proofErr w:type="spellEnd"/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A69444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-container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F92B763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utton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onClick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(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A924422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startRemovingPost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index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post.id)  </w:t>
      </w:r>
    </w:p>
    <w:p w14:paraId="784C86CB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history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ush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/')  </w:t>
      </w:r>
    </w:p>
    <w:p w14:paraId="2ADC0DA9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move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utton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704E63C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button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`/single/${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.id}`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2015D77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comment-count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96B9DFC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peech-bubble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0989AD8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comment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post.id] ? props.comments[post.id].length : 0 }  </w:t>
      </w:r>
    </w:p>
    <w:p w14:paraId="2979498E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D079472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6D6944F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1046BB2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figure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1A47310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CDF2020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.propType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16E05A5F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: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object.isRequired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37F7B3F9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4C0198B" w14:textId="77777777" w:rsidR="00B75820" w:rsidRPr="00B75820" w:rsidRDefault="00B75820" w:rsidP="00B75820">
      <w:pPr>
        <w:numPr>
          <w:ilvl w:val="0"/>
          <w:numId w:val="3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Photo  </w:t>
      </w:r>
    </w:p>
    <w:p w14:paraId="01C10B9F" w14:textId="77777777" w:rsidR="00B75820" w:rsidRDefault="00B75820" w:rsidP="00B75820">
      <w:pPr>
        <w:rPr>
          <w:rStyle w:val="pun"/>
          <w:rFonts w:ascii="Consolas" w:hAnsi="Consolas" w:cs="Consolas"/>
          <w:color w:val="29303B"/>
          <w:sz w:val="28"/>
          <w:szCs w:val="18"/>
        </w:rPr>
      </w:pPr>
    </w:p>
    <w:p w14:paraId="089B9194" w14:textId="336340FD" w:rsidR="00B75820" w:rsidRDefault="00B75820" w:rsidP="00B75820">
      <w:pPr>
        <w:rPr>
          <w:rStyle w:val="typ"/>
          <w:rFonts w:ascii="Consolas" w:hAnsi="Consolas" w:cs="Consolas"/>
          <w:color w:val="29303B"/>
          <w:sz w:val="28"/>
          <w:szCs w:val="18"/>
        </w:rPr>
      </w:pPr>
      <w:r w:rsidRPr="00B75820">
        <w:rPr>
          <w:rStyle w:val="pun"/>
          <w:rFonts w:ascii="Consolas" w:hAnsi="Consolas" w:cs="Consolas"/>
          <w:color w:val="29303B"/>
          <w:sz w:val="28"/>
          <w:szCs w:val="18"/>
        </w:rPr>
        <w:t>/</w:t>
      </w:r>
      <w:proofErr w:type="spellStart"/>
      <w:r w:rsidRPr="00B75820">
        <w:rPr>
          <w:rStyle w:val="typ"/>
          <w:rFonts w:ascii="Consolas" w:hAnsi="Consolas" w:cs="Consolas"/>
          <w:color w:val="29303B"/>
          <w:sz w:val="28"/>
          <w:szCs w:val="18"/>
        </w:rPr>
        <w:t>Photowall</w:t>
      </w:r>
      <w:proofErr w:type="spellEnd"/>
    </w:p>
    <w:p w14:paraId="1FACBF36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41304C5D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74EE6C24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prop-types'  </w:t>
      </w:r>
    </w:p>
    <w:p w14:paraId="79B7918B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Link} from 'react-router-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12577411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/anchor tag,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ref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ttribute  </w:t>
      </w:r>
    </w:p>
    <w:p w14:paraId="400C5950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rops) {  </w:t>
      </w:r>
    </w:p>
    <w:p w14:paraId="34CB2130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FC50115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Icon</w:t>
      </w:r>
      <w:proofErr w:type="spellEnd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/</w:t>
      </w:r>
      <w:proofErr w:type="spell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AddPhoto</w:t>
      </w:r>
      <w:proofErr w:type="spellEnd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Link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73C769E1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hotoGrid</w:t>
      </w:r>
      <w:proofErr w:type="spellEnd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435C244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post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D6A8956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ort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function(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x,y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B2391E4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y.id - x.id  </w:t>
      </w:r>
    </w:p>
    <w:p w14:paraId="7EA0B602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7673774A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map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, index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key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props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}  </w:t>
      </w:r>
    </w:p>
    <w:p w14:paraId="46B448CB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D5977C7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C54D394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D4596C8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hotoWall.propType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11B62B1C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: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Types.array.isRequired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 </w:t>
      </w:r>
    </w:p>
    <w:p w14:paraId="14A08A58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DE81C25" w14:textId="77777777" w:rsidR="00B75820" w:rsidRPr="00B75820" w:rsidRDefault="00B75820" w:rsidP="00B75820">
      <w:pPr>
        <w:numPr>
          <w:ilvl w:val="0"/>
          <w:numId w:val="3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</w:t>
      </w:r>
      <w:proofErr w:type="spell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Wall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D46AD24" w14:textId="7C8CB0E6" w:rsidR="00B75820" w:rsidRDefault="00B75820" w:rsidP="00B75820">
      <w:pPr>
        <w:rPr>
          <w:rStyle w:val="typ"/>
          <w:rFonts w:ascii="Consolas" w:hAnsi="Consolas" w:cs="Consolas"/>
          <w:color w:val="29303B"/>
          <w:sz w:val="28"/>
          <w:szCs w:val="18"/>
        </w:rPr>
      </w:pPr>
    </w:p>
    <w:p w14:paraId="3C6B5254" w14:textId="75CFA43B" w:rsidR="00B75820" w:rsidRPr="00B75820" w:rsidRDefault="00B75820" w:rsidP="00B75820">
      <w:pPr>
        <w:rPr>
          <w:rStyle w:val="typ"/>
          <w:rFonts w:ascii="Consolas" w:hAnsi="Consolas" w:cs="Consolas"/>
          <w:color w:val="29303B"/>
          <w:sz w:val="28"/>
          <w:szCs w:val="18"/>
        </w:rPr>
      </w:pPr>
      <w:r>
        <w:rPr>
          <w:rStyle w:val="typ"/>
          <w:rFonts w:ascii="Consolas" w:hAnsi="Consolas" w:cs="Consolas"/>
          <w:color w:val="29303B"/>
          <w:sz w:val="28"/>
          <w:szCs w:val="18"/>
        </w:rPr>
        <w:t>/single</w:t>
      </w:r>
    </w:p>
    <w:p w14:paraId="09684F79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, {Component} from 'react'  </w:t>
      </w:r>
    </w:p>
    <w:p w14:paraId="01BD7DCC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Photo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'  </w:t>
      </w:r>
    </w:p>
    <w:p w14:paraId="5D8FAE5C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Comments from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s'  </w:t>
      </w:r>
    </w:p>
    <w:p w14:paraId="6C20E28D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lass Single extends Component {  </w:t>
      </w:r>
    </w:p>
    <w:p w14:paraId="44A037FA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nder(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51905C4B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const {match, posts}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A31875C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Number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match.params.id)  </w:t>
      </w:r>
    </w:p>
    <w:p w14:paraId="49228D4B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post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nd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post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4D934AEA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s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match.params.id] || []  </w:t>
      </w:r>
    </w:p>
    <w:p w14:paraId="26ADD697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thi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osts.findIndex((post) =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.id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id)  </w:t>
      </w:r>
    </w:p>
    <w:p w14:paraId="760E21B0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(</w:t>
      </w:r>
      <w:proofErr w:type="spellStart"/>
      <w:proofErr w:type="gram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.loading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== true) {  </w:t>
      </w:r>
    </w:p>
    <w:p w14:paraId="172F5E0B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loader"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..loading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F377E47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if (post) {   </w:t>
      </w:r>
    </w:p>
    <w:p w14:paraId="5EF418B2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lassName</w:t>
      </w:r>
      <w:proofErr w:type="spell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B75820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'single-photo'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56459A0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hoto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post} {...</w:t>
      </w:r>
      <w:proofErr w:type="spellStart"/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spellEnd"/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ndex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index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CF3DB9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Comment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rtAddingComment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Start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is.props</w:t>
      </w:r>
      <w:proofErr w:type="gramEnd"/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tartAddingComment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comments} </w:t>
      </w:r>
      <w:r w:rsidRPr="00B7582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id}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/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A7F9993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div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C33A586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{  </w:t>
      </w:r>
    </w:p>
    <w:p w14:paraId="3461C8BE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..no post found </w:t>
      </w:r>
      <w:r w:rsidRPr="00B75820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65EEA4E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24F7E8A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EB6438E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 </w:t>
      </w:r>
    </w:p>
    <w:p w14:paraId="114A8D1C" w14:textId="77777777" w:rsidR="00B75820" w:rsidRPr="00B75820" w:rsidRDefault="00B75820" w:rsidP="00B75820">
      <w:pPr>
        <w:numPr>
          <w:ilvl w:val="0"/>
          <w:numId w:val="3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5C718A8" w14:textId="4F3D45BC" w:rsidR="00B75820" w:rsidRPr="001E1359" w:rsidRDefault="00B75820" w:rsidP="001E1359">
      <w:pPr>
        <w:numPr>
          <w:ilvl w:val="0"/>
          <w:numId w:val="3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B7582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Single  </w:t>
      </w:r>
    </w:p>
    <w:p w14:paraId="7C335CE3" w14:textId="263EA335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</w:rPr>
        <w:br/>
      </w: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</w:rPr>
        <w:t>/Title</w:t>
      </w:r>
    </w:p>
    <w:p w14:paraId="6B32ED92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1BD0F12D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Title(props) {  </w:t>
      </w:r>
    </w:p>
    <w:p w14:paraId="39C11DFF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1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ps.title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1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0A88086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1B577A0F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5F26213" w14:textId="77777777" w:rsidR="001E1359" w:rsidRPr="001E1359" w:rsidRDefault="001E1359" w:rsidP="001E1359">
      <w:pPr>
        <w:numPr>
          <w:ilvl w:val="0"/>
          <w:numId w:val="3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Title  </w:t>
      </w:r>
    </w:p>
    <w:p w14:paraId="7CC18B6C" w14:textId="28418697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color w:val="29303B"/>
          <w:sz w:val="27"/>
          <w:szCs w:val="27"/>
          <w:shd w:val="clear" w:color="auto" w:fill="FFFFFF"/>
        </w:rPr>
        <w:br/>
      </w: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Posts</w:t>
      </w:r>
    </w:p>
    <w:p w14:paraId="5949A750" w14:textId="77777777" w:rsidR="001E1359" w:rsidRPr="001E1359" w:rsidRDefault="001E1359" w:rsidP="001E1359">
      <w:pPr>
        <w:numPr>
          <w:ilvl w:val="0"/>
          <w:numId w:val="35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]  </w:t>
      </w:r>
    </w:p>
    <w:p w14:paraId="79A47F47" w14:textId="77777777" w:rsidR="001E1359" w:rsidRPr="001E1359" w:rsidRDefault="001E1359" w:rsidP="001E1359">
      <w:pPr>
        <w:numPr>
          <w:ilvl w:val="0"/>
          <w:numId w:val="35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default posts  </w:t>
      </w:r>
    </w:p>
    <w:p w14:paraId="308FB137" w14:textId="2DD925E3" w:rsidR="00B75820" w:rsidRDefault="00B75820" w:rsidP="001E1359">
      <w:pPr>
        <w:pStyle w:val="l0"/>
        <w:shd w:val="clear" w:color="auto" w:fill="FFFFFF"/>
        <w:rPr>
          <w:rFonts w:ascii="Consolas" w:hAnsi="Consolas" w:cs="Consolas"/>
          <w:color w:val="505763"/>
          <w:sz w:val="18"/>
          <w:szCs w:val="18"/>
        </w:rPr>
      </w:pPr>
    </w:p>
    <w:p w14:paraId="40CB3A92" w14:textId="3DA713B6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Config</w:t>
      </w:r>
    </w:p>
    <w:p w14:paraId="7F05E936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* as firebase from 'firebase'  </w:t>
      </w:r>
    </w:p>
    <w:p w14:paraId="20D0B0AF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var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fig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  </w:t>
      </w:r>
    </w:p>
    <w:p w14:paraId="0116EAFE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piKey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AIzaSyAWZObGQDfGbplDsJ0QXZGfZ22Ph9vlkgc",  </w:t>
      </w:r>
    </w:p>
    <w:p w14:paraId="6741B556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uthDomain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.firebaseapp.com",  </w:t>
      </w:r>
    </w:p>
    <w:p w14:paraId="5ED6A4BE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URL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https://photowall-45333.firebaseio.com",  </w:t>
      </w:r>
    </w:p>
    <w:p w14:paraId="6B7B0608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rojec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",  </w:t>
      </w:r>
    </w:p>
    <w:p w14:paraId="69A34828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orageBucke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photowall-45333.appspot.com",  </w:t>
      </w:r>
    </w:p>
    <w:p w14:paraId="38140C0F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essagingSender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"586411564955"  </w:t>
      </w:r>
    </w:p>
    <w:p w14:paraId="741F7A02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6988167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53A95529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irebase.initializeApp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nfig)  </w:t>
      </w:r>
    </w:p>
    <w:p w14:paraId="2234F2C4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t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databas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firebas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database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  </w:t>
      </w:r>
    </w:p>
    <w:p w14:paraId="6452201E" w14:textId="77777777" w:rsidR="001E1359" w:rsidRPr="001E1359" w:rsidRDefault="001E1359" w:rsidP="001E1359">
      <w:pPr>
        <w:numPr>
          <w:ilvl w:val="0"/>
          <w:numId w:val="36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export {database}  </w:t>
      </w:r>
    </w:p>
    <w:p w14:paraId="4D3DCBBF" w14:textId="4DAC0DC6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7D8BC79A" w14:textId="77777777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5C994AE8" w14:textId="00119F2E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actions</w:t>
      </w:r>
    </w:p>
    <w:p w14:paraId="03B6DBD8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database} from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database/config'  </w:t>
      </w:r>
    </w:p>
    <w:p w14:paraId="191CAAF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Adding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{  </w:t>
      </w:r>
    </w:p>
    <w:p w14:paraId="7BD86441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78B023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posts'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updat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{[post.id]: post}).then((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AE16B92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)  </w:t>
      </w:r>
    </w:p>
    <w:p w14:paraId="64E8AD9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D581C8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484C048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27563E1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329958D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 </w:t>
      </w:r>
    </w:p>
    <w:p w14:paraId="3FF21170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Loading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4493CDA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54562F2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posts'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onc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value').then((snapshot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1F1D19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]  </w:t>
      </w:r>
    </w:p>
    <w:p w14:paraId="3502EC2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napshot.forEach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C2B04B1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.push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.val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)  </w:t>
      </w:r>
    </w:p>
    <w:p w14:paraId="295FC754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5A6EB0D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Pos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s))  </w:t>
      </w:r>
    </w:p>
    <w:p w14:paraId="6383F5D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87AEDA1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7EFB1FF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0307195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263A56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3CE0E6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Removing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dex, id) {  </w:t>
      </w:r>
    </w:p>
    <w:p w14:paraId="130A9088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7577D7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.ref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`posts/${id}`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remov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).then((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274D95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)  </w:t>
      </w:r>
    </w:p>
    <w:p w14:paraId="27C3487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9BF868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13988A3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5DFC0B8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2953B4F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B52C0BA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AddingCommen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0B85440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A84C2F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comments/'+postId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pus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).then((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2383B8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ispatch(</w:t>
      </w:r>
      <w:proofErr w:type="spellStart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Commen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)  </w:t>
      </w:r>
    </w:p>
    <w:p w14:paraId="1251498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catc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error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37F319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nsole.log(error)  </w:t>
      </w:r>
    </w:p>
    <w:p w14:paraId="519F1EE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6070D5E9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63CB379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621786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rtLoadingCommen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4D15A0C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(dispatch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1C5A81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database.ref('comments'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.onc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value').then((snapshot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6CE643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mments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{}  </w:t>
      </w:r>
    </w:p>
    <w:p w14:paraId="56E7F829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napshot.forEach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=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1C2816B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[childSnapshot.key] = Object.values(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hildSnapshot.val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)  </w:t>
      </w:r>
    </w:p>
    <w:p w14:paraId="48FCFBF8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2C5B327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atch(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Commen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s))  </w:t>
      </w:r>
    </w:p>
    <w:p w14:paraId="41AC8D4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)  </w:t>
      </w:r>
    </w:p>
    <w:p w14:paraId="13B4822F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EF3110E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DE2009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Commen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comments) {  </w:t>
      </w:r>
    </w:p>
    <w:p w14:paraId="023E0ED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return {  </w:t>
      </w:r>
    </w:p>
    <w:p w14:paraId="21CBB0A9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LOAD_COMMENTS',  </w:t>
      </w:r>
    </w:p>
    <w:p w14:paraId="1E450E7A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s  </w:t>
      </w:r>
    </w:p>
    <w:p w14:paraId="5A4928F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3B4C8D2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988F244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move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index) {  </w:t>
      </w:r>
    </w:p>
    <w:p w14:paraId="65C2C33D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7BC8DF4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REMOVE_POST',  </w:t>
      </w:r>
    </w:p>
    <w:p w14:paraId="642A00F4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dex  </w:t>
      </w:r>
    </w:p>
    <w:p w14:paraId="3A7374F8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7A5B303F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756DF2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) {  </w:t>
      </w:r>
    </w:p>
    <w:p w14:paraId="7ABB4476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7D3E61A4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POST',  </w:t>
      </w:r>
    </w:p>
    <w:p w14:paraId="5D34DDA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  </w:t>
      </w:r>
    </w:p>
    <w:p w14:paraId="5028C429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6FA26F8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5B5DC4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Commen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ment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2CD03DA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4BD9E970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ADD_COMMENT',  </w:t>
      </w:r>
    </w:p>
    <w:p w14:paraId="01DD4941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mment,  </w:t>
      </w:r>
    </w:p>
    <w:p w14:paraId="214FF4BE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36CE45C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38164E7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608D6B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function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loadPos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posts) {  </w:t>
      </w:r>
    </w:p>
    <w:p w14:paraId="3C215044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  </w:t>
      </w:r>
    </w:p>
    <w:p w14:paraId="6511263B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ype: 'LOAD_POSTS',  </w:t>
      </w:r>
    </w:p>
    <w:p w14:paraId="5DF483FE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ts  </w:t>
      </w:r>
    </w:p>
    <w:p w14:paraId="087889F5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135137F3" w14:textId="77777777" w:rsidR="001E1359" w:rsidRPr="001E1359" w:rsidRDefault="001E1359" w:rsidP="001E1359">
      <w:pPr>
        <w:numPr>
          <w:ilvl w:val="0"/>
          <w:numId w:val="37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31617D8" w14:textId="77777777" w:rsidR="001E1359" w:rsidRDefault="001E1359" w:rsidP="001E1359">
      <w:pPr>
        <w:rPr>
          <w:rStyle w:val="Strong"/>
          <w:rFonts w:ascii="Helvetica" w:hAnsi="Helvetica" w:cs="Helvetica"/>
          <w:color w:val="29303B"/>
          <w:sz w:val="27"/>
          <w:szCs w:val="27"/>
          <w:shd w:val="clear" w:color="auto" w:fill="FFFFFF"/>
        </w:rPr>
      </w:pPr>
    </w:p>
    <w:p w14:paraId="0A88174A" w14:textId="6F7A5EC9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reducer</w:t>
      </w:r>
    </w:p>
    <w:p w14:paraId="33D551AB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_posts from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.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/data/posts'  </w:t>
      </w:r>
    </w:p>
    <w:p w14:paraId="19AAE577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bineReducer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4C31BFA0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comments(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, action) {  </w:t>
      </w:r>
    </w:p>
    <w:p w14:paraId="2B913C36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7DBFAA59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COMMENT':   </w:t>
      </w:r>
    </w:p>
    <w:p w14:paraId="3CF70428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B6734B1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!stat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[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) {  </w:t>
      </w:r>
    </w:p>
    <w:p w14:paraId="715D530C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commen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}  </w:t>
      </w:r>
    </w:p>
    <w:p w14:paraId="2447F12A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else {  </w:t>
      </w:r>
    </w:p>
    <w:p w14:paraId="76FBB132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{...state, [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Id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: [...state[action.postId], action.comment] }  </w:t>
      </w:r>
    </w:p>
    <w:p w14:paraId="30C9BC4F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649E0F7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LOAD_COMMENTS': retur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comments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B483B66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D1B7F76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62F5AFAD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6616993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return state  </w:t>
      </w:r>
    </w:p>
    <w:p w14:paraId="621BEB31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41A98E1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unction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osts(</w:t>
      </w:r>
      <w:proofErr w:type="gramEnd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at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_posts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action) {  </w:t>
      </w:r>
    </w:p>
    <w:p w14:paraId="6B67E706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witch (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type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) {  </w:t>
      </w:r>
    </w:p>
    <w:p w14:paraId="0C16B19E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REMOVE_POST': return [...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state.slic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0, action.index), ...state.slice(action.index + 1)]  </w:t>
      </w:r>
    </w:p>
    <w:p w14:paraId="5DA8A52E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ADD_POST': return [...state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]  </w:t>
      </w:r>
    </w:p>
    <w:p w14:paraId="29D5CB0D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ase 'LOAD_POSTS': return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ction.posts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9DB766F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fault: return state  </w:t>
      </w:r>
    </w:p>
    <w:p w14:paraId="435B4974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}  </w:t>
      </w:r>
    </w:p>
    <w:p w14:paraId="201DCBC6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21F1C3C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ootReduc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spellStart"/>
      <w:proofErr w:type="gramStart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ombineReducer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posts, comments})  </w:t>
      </w:r>
    </w:p>
    <w:p w14:paraId="6E8AF133" w14:textId="77777777" w:rsidR="001E1359" w:rsidRPr="001E1359" w:rsidRDefault="001E1359" w:rsidP="001E1359">
      <w:pPr>
        <w:numPr>
          <w:ilvl w:val="0"/>
          <w:numId w:val="38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export default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49336D6" w14:textId="635435B3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32"/>
          <w:szCs w:val="27"/>
          <w:shd w:val="clear" w:color="auto" w:fill="FFFFFF"/>
        </w:rPr>
      </w:pPr>
    </w:p>
    <w:p w14:paraId="309CFDC1" w14:textId="6A38260E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stylesheet</w:t>
      </w:r>
    </w:p>
    <w:p w14:paraId="6082844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0A1877D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0px;  </w:t>
      </w:r>
    </w:p>
    <w:p w14:paraId="67B994B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558A4F9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61C7FB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7E5D69B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6rem;  </w:t>
      </w:r>
    </w:p>
    <w:p w14:paraId="60ADC5E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1.5;  </w:t>
      </w:r>
    </w:p>
    <w:p w14:paraId="058E3E1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CF1701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1565295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billabong, '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64F007C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676681C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100;  </w:t>
      </w:r>
    </w:p>
    <w:p w14:paraId="628E9DF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3rem;  </w:t>
      </w:r>
    </w:p>
    <w:p w14:paraId="144FF12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rem 0;  </w:t>
      </w:r>
    </w:p>
    <w:p w14:paraId="59E3B49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etter-spacing: -1px;  </w:t>
      </w:r>
    </w:p>
    <w:p w14:paraId="0F93167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18D27DE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5E3494C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23C874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071ED21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;  </w:t>
      </w:r>
    </w:p>
    <w:p w14:paraId="446D81C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3818CAE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A2D7D7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E337E9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088B8B4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C6B976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769D595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'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0D79142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");  </w:t>
      </w:r>
    </w:p>
    <w:p w14:paraId="7907FDC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429EB52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weight: normal;  </w:t>
      </w:r>
    </w:p>
    <w:p w14:paraId="5D992DB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tyle: normal;  </w:t>
      </w:r>
    </w:p>
    <w:p w14:paraId="587C231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D5C1AF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4183C3E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7007CD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8C330B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2330648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128C46B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wrap: wrap;  </w:t>
      </w:r>
    </w:p>
    <w:p w14:paraId="2A808CA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20A0BDC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519D76B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0DF911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BCDCD9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flex-basis: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6154D01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0DC062C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2899D39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30563DC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78C44B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B36243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4718EB5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22091E6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grow: 1;  </w:t>
      </w:r>
    </w:p>
    <w:p w14:paraId="52E03F4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shrink: 0;  </w:t>
      </w:r>
    </w:p>
    <w:p w14:paraId="7FE8ECF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25D7E64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2rem;  </w:t>
      </w:r>
    </w:p>
    <w:p w14:paraId="66AAC35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1px solid #d3d3d3;  </w:t>
      </w:r>
    </w:p>
    <w:p w14:paraId="40155A6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0E3A84F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760C36F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DA4D0B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46E888A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61CF25A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62E4D10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7F341DC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0D6787D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black;  </w:t>
      </w:r>
    </w:p>
    <w:p w14:paraId="57D39C5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C20E5B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451A1F0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hadow: none;  </w:t>
      </w:r>
    </w:p>
    <w:p w14:paraId="1624751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2rem 0 0;  </w:t>
      </w:r>
    </w:p>
    <w:p w14:paraId="0FAD5D6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08E62FE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;  </w:t>
      </w:r>
    </w:p>
    <w:p w14:paraId="01C7D2A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60%;  </w:t>
      </w:r>
    </w:p>
    <w:p w14:paraId="69E963E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39AA6BD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9F7D63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13E113C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: 1 0 40%;  </w:t>
      </w:r>
    </w:p>
    <w:p w14:paraId="3CBFB9E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224C27F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EA50B8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7CB86F7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4A9838B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;  </w:t>
      </w:r>
    </w:p>
    <w:p w14:paraId="4CC579B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EDB06C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3A0851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001FB4E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left: -2rem;  </w:t>
      </w:r>
    </w:p>
    <w:p w14:paraId="5B6BD61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-top: -2rem;  </w:t>
      </w:r>
    </w:p>
    <w:p w14:paraId="52FFFCF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4198F0E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35E2E2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F1D410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  </w:t>
      </w:r>
    </w:p>
    <w:p w14:paraId="505529A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E2B997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19AAA9F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4346626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.5rem 0;  </w:t>
      </w:r>
    </w:p>
    <w:p w14:paraId="7E392FA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2E602A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7D0039D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CB825C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0F8F1FF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00C8F45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.3rem;  </w:t>
      </w:r>
    </w:p>
    <w:p w14:paraId="385238E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rem 0;  </w:t>
      </w:r>
    </w:p>
    <w:p w14:paraId="455E799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bottom: 1px solid #d3d3d3;  </w:t>
      </w:r>
    </w:p>
    <w:p w14:paraId="546C9D6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none;  </w:t>
      </w:r>
    </w:p>
    <w:p w14:paraId="65E0688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6D175F5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}  </w:t>
      </w:r>
    </w:p>
    <w:p w14:paraId="34B11A9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956F80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image.flaticon.com/icons/svg/60/60740.svg") center no-repeat;  </w:t>
      </w:r>
    </w:p>
    <w:p w14:paraId="68766CE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223CA88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40px;  </w:t>
      </w:r>
    </w:p>
    <w:p w14:paraId="0C19BE8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table;  </w:t>
      </w:r>
    </w:p>
    <w:p w14:paraId="52AFDE9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20px auto;  </w:t>
      </w:r>
    </w:p>
    <w:p w14:paraId="3FFB4FF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2737ECB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781A3A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336F9F0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5C3477D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63E6DBC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2A897B1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744047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76CEEC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911FBB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2px solid #f2f2f2;  </w:t>
      </w:r>
    </w:p>
    <w:p w14:paraId="41F2CC7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none;  </w:t>
      </w:r>
    </w:p>
    <w:p w14:paraId="1A9AA63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lex-basis: 48%;  </w:t>
      </w:r>
    </w:p>
    <w:p w14:paraId="39E702D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6E64C5C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line-height: 2;  </w:t>
      </w:r>
    </w:p>
    <w:p w14:paraId="2B051F3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decoration: none;  </w:t>
      </w:r>
    </w:p>
    <w:p w14:paraId="7E8A6CD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5px;  </w:t>
      </w:r>
    </w:p>
    <w:p w14:paraId="1F7E96B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5668312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5px;  </w:t>
      </w:r>
    </w:p>
    <w:p w14:paraId="7632CD7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red;  </w:t>
      </w:r>
    </w:p>
    <w:p w14:paraId="1600D9F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2s;  </w:t>
      </w:r>
    </w:p>
    <w:p w14:paraId="39B7D30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padding-box;  </w:t>
      </w:r>
    </w:p>
    <w:p w14:paraId="5C282AC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0BFF0A9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244F51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A7BC88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-color: #00f;  </w:t>
      </w:r>
    </w:p>
    <w:p w14:paraId="39C8B3F7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63ACEB2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BC67B5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087633E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url("https://d30y9cdsu7xlg0.cloudfront.net/png/51904-200.png") center no-repeat;  </w:t>
      </w:r>
    </w:p>
    <w:p w14:paraId="39B1545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-size: contain;  </w:t>
      </w:r>
    </w:p>
    <w:p w14:paraId="62FE903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0px;  </w:t>
      </w:r>
    </w:p>
    <w:p w14:paraId="5AF031D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5px;  </w:t>
      </w:r>
    </w:p>
    <w:p w14:paraId="4BB4584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60AC43F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none;  </w:t>
      </w:r>
    </w:p>
    <w:p w14:paraId="4BB8F55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relative;  </w:t>
      </w:r>
    </w:p>
    <w:p w14:paraId="11A9A9F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4E9E62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0C306C2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auto;  </w:t>
      </w:r>
    </w:p>
    <w:p w14:paraId="38B2985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368A4E7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72F017E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7FD28E8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black  </w:t>
      </w:r>
    </w:p>
    <w:p w14:paraId="4BB2AA2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035B32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7264F4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360px;  </w:t>
      </w:r>
    </w:p>
    <w:p w14:paraId="23BC69E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0 0 0;  </w:t>
      </w:r>
    </w:p>
    <w:p w14:paraId="0E36A5B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auto;  </w:t>
      </w:r>
    </w:p>
    <w:p w14:paraId="61805A8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41E19A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61CBEEDE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67979F8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sans-serif;  </w:t>
      </w:r>
    </w:p>
    <w:p w14:paraId="3ECEDE1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212A39F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background: #f2f2f2;  </w:t>
      </w:r>
    </w:p>
    <w:p w14:paraId="6BFDD7D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044E7EFF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526AA42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margin: 0 0 15px;  </w:t>
      </w:r>
    </w:p>
    <w:p w14:paraId="60272EE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5A3F0E2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x-sizing: border-box;  </w:t>
      </w:r>
    </w:p>
    <w:p w14:paraId="400E33B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7BE3265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54427AD2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156EB28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family: "Roboto", sans-serif;  </w:t>
      </w:r>
    </w:p>
    <w:p w14:paraId="52C33ED4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ext-transform: uppercase;  </w:t>
      </w:r>
    </w:p>
    <w:p w14:paraId="274E32C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outline: 0;  </w:t>
      </w:r>
    </w:p>
    <w:p w14:paraId="7DFF5F2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48F31B7C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317251A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order: 0;  </w:t>
      </w:r>
    </w:p>
    <w:p w14:paraId="09B3DD0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adding: 15px;  </w:t>
      </w:r>
    </w:p>
    <w:p w14:paraId="5431EE3D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olor: #FFFFFF;  </w:t>
      </w:r>
    </w:p>
    <w:p w14:paraId="1A8D7E9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14px;  </w:t>
      </w:r>
    </w:p>
    <w:p w14:paraId="413D437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-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6650F37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transition: all 0.3 ease;  </w:t>
      </w:r>
    </w:p>
    <w:p w14:paraId="4A98AC3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cursor: pointer;  </w:t>
      </w:r>
    </w:p>
    <w:p w14:paraId="5E12A1B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BD332D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051320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ackground: #7B8589;  </w:t>
      </w:r>
    </w:p>
    <w:p w14:paraId="05F8EF91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A0B49EB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E1F97B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height: 20%;  </w:t>
      </w:r>
    </w:p>
    <w:p w14:paraId="7D0BE4B3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width: 100%;  </w:t>
      </w:r>
    </w:p>
    <w:p w14:paraId="4C51A116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display: flex;  </w:t>
      </w:r>
    </w:p>
    <w:p w14:paraId="729D9EC8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position: fixed;  </w:t>
      </w:r>
    </w:p>
    <w:p w14:paraId="23E15E09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align-items: center;  </w:t>
      </w:r>
    </w:p>
    <w:p w14:paraId="17E15105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justify-content: center;  </w:t>
      </w:r>
    </w:p>
    <w:p w14:paraId="39EDE6D0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font-size: 28pt;  </w:t>
      </w:r>
    </w:p>
    <w:p w14:paraId="76BC83AA" w14:textId="77777777" w:rsidR="001E1359" w:rsidRPr="001E1359" w:rsidRDefault="001E1359" w:rsidP="001E1359">
      <w:pPr>
        <w:numPr>
          <w:ilvl w:val="0"/>
          <w:numId w:val="3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8066B4C" w14:textId="419405E5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br/>
      </w: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index</w:t>
      </w:r>
    </w:p>
    <w:p w14:paraId="406D4E53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React from 'react'  </w:t>
      </w:r>
    </w:p>
    <w:p w14:paraId="3C628F22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act-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C19E20C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'./styles/stylesheet.css'  </w:t>
      </w:r>
    </w:p>
    <w:p w14:paraId="78019FE7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rowserRout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act-router-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71604DF0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reateStore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pplyMiddleware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from 'redux'  </w:t>
      </w:r>
    </w:p>
    <w:p w14:paraId="169AD51E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dux/reducer'  </w:t>
      </w:r>
    </w:p>
    <w:p w14:paraId="4CEEAD26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Provider} from 'react-redux'  </w:t>
      </w:r>
    </w:p>
    <w:p w14:paraId="7B756F0E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App from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mponents/App'  </w:t>
      </w:r>
    </w:p>
    <w:p w14:paraId="63326DA3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unk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rom 'redux-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hunk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  </w:t>
      </w:r>
    </w:p>
    <w:p w14:paraId="20A4E24E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mport {database} from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./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atabase/config'  </w:t>
      </w:r>
    </w:p>
    <w:p w14:paraId="708A86E0" w14:textId="77777777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</w:t>
      </w:r>
      <w:proofErr w:type="gramStart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createStor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ootReducer, window.__REDUX_DEVTOOLS_EXTENSION__ &amp;&amp; window.__REDUX_DEVTOOLS_EXTENSION__(), applyMiddleware(thunk))  </w:t>
      </w:r>
    </w:p>
    <w:p w14:paraId="77EB86E2" w14:textId="59A47CEF" w:rsidR="001E1359" w:rsidRPr="001E1359" w:rsidRDefault="001E1359" w:rsidP="001E1359">
      <w:pPr>
        <w:numPr>
          <w:ilvl w:val="0"/>
          <w:numId w:val="4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Style w:val="Strong"/>
          <w:rFonts w:ascii="Consolas" w:eastAsia="Times New Roman" w:hAnsi="Consolas" w:cs="Consolas"/>
          <w:b w:val="0"/>
          <w:bCs w:val="0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DOM.render(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Provider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stor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{store}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BrowserRouter&gt;&lt;App/&gt;&lt;/BrowserRouter&gt;&lt;/Provider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document.getElementById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('root'))  </w:t>
      </w:r>
    </w:p>
    <w:p w14:paraId="0F2B169C" w14:textId="030F0963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72E7BC9B" w14:textId="3F3B7581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6717B5B2" w14:textId="13A253B8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55727C74" w14:textId="77777777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</w:p>
    <w:p w14:paraId="3CB0F912" w14:textId="241D5A57" w:rsid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</w:pPr>
      <w:r w:rsidRPr="001E1359">
        <w:rPr>
          <w:rStyle w:val="Strong"/>
          <w:rFonts w:ascii="Helvetica" w:hAnsi="Helvetica" w:cs="Helvetica"/>
          <w:b w:val="0"/>
          <w:color w:val="29303B"/>
          <w:sz w:val="28"/>
          <w:szCs w:val="27"/>
          <w:shd w:val="clear" w:color="auto" w:fill="FFFFFF"/>
        </w:rPr>
        <w:t>/html</w:t>
      </w:r>
    </w:p>
    <w:p w14:paraId="31C31A3A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&lt;!DOCTYPE html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4D1F32C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tml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lang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proofErr w:type="spellStart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en</w:t>
      </w:r>
      <w:proofErr w:type="spellEnd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6A9921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head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5815F08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harset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utf-8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F2779CA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viewport"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width=device-width, initial-scale=1, shrink-to-fit=no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87829F4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meta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name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theme-color"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content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#000000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4EE3ADF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725576EB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nifest.json</w:t>
      </w:r>
      <w:proofErr w:type="gram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rovides metadata used when your web app is added to the  </w:t>
      </w:r>
    </w:p>
    <w:p w14:paraId="53C00397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omescreen on Android. See https://developers.google.com/web/fundamentals/engage-and-retain/web-app-manifest/  </w:t>
      </w:r>
    </w:p>
    <w:p w14:paraId="08569931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D3F9E66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manifest"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</w:t>
      </w:r>
      <w:proofErr w:type="spellStart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manifest.json</w:t>
      </w:r>
      <w:proofErr w:type="spellEnd"/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CACB8B4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link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rel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shortcut icon"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href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%PUBLIC_URL%/favicon.ico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936786D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19B6DFCB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tice the use of %PUBLIC_URL% in the tags above.  </w:t>
      </w:r>
    </w:p>
    <w:p w14:paraId="17B41B55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t will be replaced with the URL of the `public` folder during the build.  </w:t>
      </w:r>
    </w:p>
    <w:p w14:paraId="73894246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nly files inside the `public` folder can be referenced from the HTML.  </w:t>
      </w:r>
    </w:p>
    <w:p w14:paraId="73C072AF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Unlike "/favicon.ico" or "favicon.ico", "%PUBLIC_URL%/favicon.ico" will  </w:t>
      </w:r>
    </w:p>
    <w:p w14:paraId="38FC9C22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ork correctly both with client-side routing and a non-root public URL.  </w:t>
      </w:r>
    </w:p>
    <w:p w14:paraId="4DFEA83B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arn how to configure a non-root public URL by running `npm run build`.  </w:t>
      </w:r>
    </w:p>
    <w:p w14:paraId="3D88BE25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1F35BB2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title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act App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title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01195BB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ead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DA9E726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A1569D4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</w:t>
      </w:r>
      <w:proofErr w:type="spellStart"/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289DFBA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need to enable JavaScript to run this app.  </w:t>
      </w:r>
    </w:p>
    <w:p w14:paraId="0E58CA20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</w:t>
      </w:r>
      <w:proofErr w:type="spellStart"/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oscript</w:t>
      </w:r>
      <w:proofErr w:type="spellEnd"/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F4EE225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div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id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</w:t>
      </w:r>
      <w:r w:rsidRPr="001E1359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</w:rPr>
        <w:t>"root"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&lt;/div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1046B24F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&lt;!--  </w:t>
      </w:r>
    </w:p>
    <w:p w14:paraId="033346C3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is HTML file is a template.  </w:t>
      </w:r>
    </w:p>
    <w:p w14:paraId="612E53F2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f you open it directly in the browser, you will see an empty page.  </w:t>
      </w:r>
    </w:p>
    <w:p w14:paraId="49575218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You can add 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fonts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meta tags, or analytics to this file.  </w:t>
      </w:r>
    </w:p>
    <w:p w14:paraId="35F531C5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he build step will place the bundled scripts into the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body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ag.  </w:t>
      </w:r>
    </w:p>
    <w:p w14:paraId="1A831E3F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begin the development, run `</w:t>
      </w:r>
      <w:proofErr w:type="spellStart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npm</w:t>
      </w:r>
      <w:proofErr w:type="spellEnd"/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tart` or `yarn start`.  </w:t>
      </w:r>
    </w:p>
    <w:p w14:paraId="332C1BE6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o create a production bundle, use `npm run build` or `yarn build`.  </w:t>
      </w:r>
    </w:p>
    <w:p w14:paraId="3E370532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-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5FCF234F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body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88A66DE" w14:textId="77777777" w:rsidR="001E1359" w:rsidRPr="001E1359" w:rsidRDefault="001E1359" w:rsidP="001E1359">
      <w:pPr>
        <w:numPr>
          <w:ilvl w:val="0"/>
          <w:numId w:val="4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1E1359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&lt;/html&gt;</w:t>
      </w:r>
      <w:r w:rsidRPr="001E1359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AE57D2F" w14:textId="77777777" w:rsidR="001E1359" w:rsidRPr="001E1359" w:rsidRDefault="001E1359" w:rsidP="001E1359">
      <w:pPr>
        <w:rPr>
          <w:rStyle w:val="Strong"/>
          <w:rFonts w:ascii="Helvetica" w:hAnsi="Helvetica" w:cs="Helvetica"/>
          <w:b w:val="0"/>
          <w:color w:val="29303B"/>
          <w:sz w:val="44"/>
          <w:szCs w:val="27"/>
          <w:shd w:val="clear" w:color="auto" w:fill="FFFFFF"/>
        </w:rPr>
      </w:pPr>
      <w:bookmarkStart w:id="0" w:name="_GoBack"/>
      <w:bookmarkEnd w:id="0"/>
    </w:p>
    <w:sectPr w:rsidR="001E1359" w:rsidRPr="001E13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4125"/>
    <w:multiLevelType w:val="multilevel"/>
    <w:tmpl w:val="CB562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6539E8"/>
    <w:multiLevelType w:val="multilevel"/>
    <w:tmpl w:val="627CB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B308A4"/>
    <w:multiLevelType w:val="multilevel"/>
    <w:tmpl w:val="3C6A0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725D13"/>
    <w:multiLevelType w:val="multilevel"/>
    <w:tmpl w:val="CB1693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7AD3B3A"/>
    <w:multiLevelType w:val="multilevel"/>
    <w:tmpl w:val="B9EAB8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4869CB"/>
    <w:multiLevelType w:val="multilevel"/>
    <w:tmpl w:val="A30C9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0A144B"/>
    <w:multiLevelType w:val="multilevel"/>
    <w:tmpl w:val="7286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7C02FA"/>
    <w:multiLevelType w:val="multilevel"/>
    <w:tmpl w:val="9FDA1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8BF101B"/>
    <w:multiLevelType w:val="multilevel"/>
    <w:tmpl w:val="3CE6A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614438"/>
    <w:multiLevelType w:val="multilevel"/>
    <w:tmpl w:val="94FE5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AB5B1F"/>
    <w:multiLevelType w:val="multilevel"/>
    <w:tmpl w:val="0F0EE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B46359"/>
    <w:multiLevelType w:val="multilevel"/>
    <w:tmpl w:val="37F88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9B7EA9"/>
    <w:multiLevelType w:val="multilevel"/>
    <w:tmpl w:val="D79E70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70102EA"/>
    <w:multiLevelType w:val="multilevel"/>
    <w:tmpl w:val="0E727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972E9B"/>
    <w:multiLevelType w:val="multilevel"/>
    <w:tmpl w:val="41167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6027F5"/>
    <w:multiLevelType w:val="multilevel"/>
    <w:tmpl w:val="56102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0905219"/>
    <w:multiLevelType w:val="multilevel"/>
    <w:tmpl w:val="BF606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D213DA"/>
    <w:multiLevelType w:val="multilevel"/>
    <w:tmpl w:val="AAA277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610D91"/>
    <w:multiLevelType w:val="multilevel"/>
    <w:tmpl w:val="6A48D0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C123BBA"/>
    <w:multiLevelType w:val="multilevel"/>
    <w:tmpl w:val="1C903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684E90"/>
    <w:multiLevelType w:val="multilevel"/>
    <w:tmpl w:val="676A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A339A1"/>
    <w:multiLevelType w:val="multilevel"/>
    <w:tmpl w:val="13C83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62C5561"/>
    <w:multiLevelType w:val="multilevel"/>
    <w:tmpl w:val="72C0A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05525E"/>
    <w:multiLevelType w:val="multilevel"/>
    <w:tmpl w:val="422C1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9562B30"/>
    <w:multiLevelType w:val="multilevel"/>
    <w:tmpl w:val="32287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17B33B5"/>
    <w:multiLevelType w:val="multilevel"/>
    <w:tmpl w:val="AF80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5D6480C"/>
    <w:multiLevelType w:val="multilevel"/>
    <w:tmpl w:val="642E8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104918"/>
    <w:multiLevelType w:val="multilevel"/>
    <w:tmpl w:val="D98C7F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3B7D1D"/>
    <w:multiLevelType w:val="multilevel"/>
    <w:tmpl w:val="3F82D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FE064B2"/>
    <w:multiLevelType w:val="multilevel"/>
    <w:tmpl w:val="B0AEA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1F37411"/>
    <w:multiLevelType w:val="multilevel"/>
    <w:tmpl w:val="EA5A1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28263E9"/>
    <w:multiLevelType w:val="multilevel"/>
    <w:tmpl w:val="58807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8AE29CE"/>
    <w:multiLevelType w:val="multilevel"/>
    <w:tmpl w:val="FAF64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A143D94"/>
    <w:multiLevelType w:val="multilevel"/>
    <w:tmpl w:val="30AC9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2631094"/>
    <w:multiLevelType w:val="multilevel"/>
    <w:tmpl w:val="59D22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DE64AA"/>
    <w:multiLevelType w:val="multilevel"/>
    <w:tmpl w:val="52AE4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84124E2"/>
    <w:multiLevelType w:val="multilevel"/>
    <w:tmpl w:val="3796F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506FE4"/>
    <w:multiLevelType w:val="multilevel"/>
    <w:tmpl w:val="BB4CC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88433AD"/>
    <w:multiLevelType w:val="multilevel"/>
    <w:tmpl w:val="55980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AE0D7F"/>
    <w:multiLevelType w:val="multilevel"/>
    <w:tmpl w:val="D67A8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EBF2A83"/>
    <w:multiLevelType w:val="multilevel"/>
    <w:tmpl w:val="34DE7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7"/>
  </w:num>
  <w:num w:numId="3">
    <w:abstractNumId w:val="40"/>
  </w:num>
  <w:num w:numId="4">
    <w:abstractNumId w:val="29"/>
  </w:num>
  <w:num w:numId="5">
    <w:abstractNumId w:val="8"/>
  </w:num>
  <w:num w:numId="6">
    <w:abstractNumId w:val="7"/>
  </w:num>
  <w:num w:numId="7">
    <w:abstractNumId w:val="30"/>
  </w:num>
  <w:num w:numId="8">
    <w:abstractNumId w:val="32"/>
  </w:num>
  <w:num w:numId="9">
    <w:abstractNumId w:val="15"/>
  </w:num>
  <w:num w:numId="10">
    <w:abstractNumId w:val="23"/>
  </w:num>
  <w:num w:numId="11">
    <w:abstractNumId w:val="27"/>
  </w:num>
  <w:num w:numId="12">
    <w:abstractNumId w:val="35"/>
  </w:num>
  <w:num w:numId="13">
    <w:abstractNumId w:val="0"/>
  </w:num>
  <w:num w:numId="14">
    <w:abstractNumId w:val="18"/>
  </w:num>
  <w:num w:numId="15">
    <w:abstractNumId w:val="5"/>
  </w:num>
  <w:num w:numId="16">
    <w:abstractNumId w:val="31"/>
  </w:num>
  <w:num w:numId="17">
    <w:abstractNumId w:val="26"/>
  </w:num>
  <w:num w:numId="18">
    <w:abstractNumId w:val="10"/>
  </w:num>
  <w:num w:numId="19">
    <w:abstractNumId w:val="19"/>
  </w:num>
  <w:num w:numId="20">
    <w:abstractNumId w:val="16"/>
  </w:num>
  <w:num w:numId="21">
    <w:abstractNumId w:val="34"/>
  </w:num>
  <w:num w:numId="22">
    <w:abstractNumId w:val="38"/>
  </w:num>
  <w:num w:numId="23">
    <w:abstractNumId w:val="33"/>
  </w:num>
  <w:num w:numId="24">
    <w:abstractNumId w:val="25"/>
  </w:num>
  <w:num w:numId="25">
    <w:abstractNumId w:val="37"/>
  </w:num>
  <w:num w:numId="26">
    <w:abstractNumId w:val="21"/>
  </w:num>
  <w:num w:numId="27">
    <w:abstractNumId w:val="4"/>
  </w:num>
  <w:num w:numId="28">
    <w:abstractNumId w:val="22"/>
  </w:num>
  <w:num w:numId="29">
    <w:abstractNumId w:val="2"/>
  </w:num>
  <w:num w:numId="30">
    <w:abstractNumId w:val="28"/>
  </w:num>
  <w:num w:numId="31">
    <w:abstractNumId w:val="24"/>
  </w:num>
  <w:num w:numId="32">
    <w:abstractNumId w:val="39"/>
  </w:num>
  <w:num w:numId="33">
    <w:abstractNumId w:val="20"/>
  </w:num>
  <w:num w:numId="34">
    <w:abstractNumId w:val="9"/>
  </w:num>
  <w:num w:numId="35">
    <w:abstractNumId w:val="36"/>
  </w:num>
  <w:num w:numId="36">
    <w:abstractNumId w:val="3"/>
  </w:num>
  <w:num w:numId="37">
    <w:abstractNumId w:val="13"/>
  </w:num>
  <w:num w:numId="38">
    <w:abstractNumId w:val="12"/>
  </w:num>
  <w:num w:numId="39">
    <w:abstractNumId w:val="14"/>
  </w:num>
  <w:num w:numId="40">
    <w:abstractNumId w:val="6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qwUAgS11miwAAAA="/>
  </w:docVars>
  <w:rsids>
    <w:rsidRoot w:val="00CD4035"/>
    <w:rsid w:val="00164964"/>
    <w:rsid w:val="001B0CDE"/>
    <w:rsid w:val="001E1359"/>
    <w:rsid w:val="00380464"/>
    <w:rsid w:val="003A7595"/>
    <w:rsid w:val="00557992"/>
    <w:rsid w:val="0061313A"/>
    <w:rsid w:val="00721A98"/>
    <w:rsid w:val="0079408B"/>
    <w:rsid w:val="009440CC"/>
    <w:rsid w:val="009E49AD"/>
    <w:rsid w:val="00B75820"/>
    <w:rsid w:val="00CD4035"/>
    <w:rsid w:val="00D34B64"/>
    <w:rsid w:val="00E0109E"/>
    <w:rsid w:val="00E7107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16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164964"/>
  </w:style>
  <w:style w:type="character" w:customStyle="1" w:styleId="tag">
    <w:name w:val="tag"/>
    <w:basedOn w:val="DefaultParagraphFont"/>
    <w:rsid w:val="00164964"/>
  </w:style>
  <w:style w:type="character" w:customStyle="1" w:styleId="attribute-value">
    <w:name w:val="attribute-value"/>
    <w:basedOn w:val="DefaultParagraphFont"/>
    <w:rsid w:val="00164964"/>
  </w:style>
  <w:style w:type="character" w:customStyle="1" w:styleId="tag-name">
    <w:name w:val="tag-name"/>
    <w:basedOn w:val="DefaultParagraphFont"/>
    <w:rsid w:val="00164964"/>
  </w:style>
  <w:style w:type="paragraph" w:customStyle="1" w:styleId="l0">
    <w:name w:val="l0"/>
    <w:basedOn w:val="Normal"/>
    <w:rsid w:val="00B758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un">
    <w:name w:val="pun"/>
    <w:basedOn w:val="DefaultParagraphFont"/>
    <w:rsid w:val="00B75820"/>
  </w:style>
  <w:style w:type="character" w:customStyle="1" w:styleId="typ">
    <w:name w:val="typ"/>
    <w:basedOn w:val="DefaultParagraphFont"/>
    <w:rsid w:val="00B758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57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8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6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6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876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7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522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2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5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64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5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7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1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94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6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2</Pages>
  <Words>2373</Words>
  <Characters>13529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8</cp:revision>
  <dcterms:created xsi:type="dcterms:W3CDTF">2019-05-13T10:39:00Z</dcterms:created>
  <dcterms:modified xsi:type="dcterms:W3CDTF">2019-05-13T11:37:00Z</dcterms:modified>
</cp:coreProperties>
</file>